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9008263" w:rsidR="00F008CD" w:rsidRDefault="000C5D61" w:rsidP="000C5D6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 As suggested by Appen, I have developed 8 test questions from labeled data which is more than 5% of unlabeled data.</w:t>
            </w: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BDF346C" w14:textId="492B5FFB" w:rsidR="00775665" w:rsidRDefault="00775665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t seems that the instructions and/or example questions are not enough.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irs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need to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analyze the missed question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 Then:</w:t>
            </w:r>
          </w:p>
          <w:p w14:paraId="200E01BE" w14:textId="77777777" w:rsidR="004B465B" w:rsidRDefault="004B465B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6AE5CAA3" w14:textId="5E9A2EFD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try to ch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ge the instructions and/or</w:t>
            </w:r>
          </w:p>
          <w:p w14:paraId="5DDC34A9" w14:textId="00A26465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develop more examples to clarify the missed question.</w:t>
            </w:r>
          </w:p>
          <w:p w14:paraId="0000001D" w14:textId="15B9BFE1" w:rsidR="00F008CD" w:rsidRP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bviously</w:t>
            </w:r>
            <w:proofErr w:type="gramEnd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y test question is a tricky one. I may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lso make an example from this very question if I think that other test questions are enough for 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Quality Assurance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 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F03951A" w14:textId="77777777" w:rsidR="00EB1690" w:rsidRPr="00EB1690" w:rsidRDefault="00EB1690" w:rsidP="00EB1690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From the results, it seems that the annotator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idn’t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understand the instructions. They also seem to get difficulty answering the test questions and labeling jobs.</w:t>
            </w:r>
          </w:p>
          <w:p w14:paraId="377BDF76" w14:textId="77777777" w:rsidR="00EB1690" w:rsidRPr="00EB1690" w:rsidRDefault="00EB1690" w:rsidP="00EB1690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638839E" w14:textId="77777777" w:rsidR="00EB1690" w:rsidRPr="00EB1690" w:rsidRDefault="00EB1690" w:rsidP="00EB1690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Consequently, the first thing to do is updating the examples to clarify the labeling job. More examples may help them understand better. Next since the annotators find the instruction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 clear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may try to improve the Steps and/or rules sections.</w:t>
            </w:r>
          </w:p>
          <w:p w14:paraId="611DFE64" w14:textId="77777777" w:rsidR="00EB1690" w:rsidRPr="00EB1690" w:rsidRDefault="00EB1690" w:rsidP="00EB1690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56B532CB" w:rsidR="00F008CD" w:rsidRDefault="00EB1690" w:rsidP="00EB1690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No need to improve Test Questions for now. After I make the necessary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changes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can launch a new set of data and check the feedback again.</w:t>
            </w: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A6B58"/>
    <w:multiLevelType w:val="hybridMultilevel"/>
    <w:tmpl w:val="0008A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0C5D61"/>
    <w:rsid w:val="001304D0"/>
    <w:rsid w:val="00130E05"/>
    <w:rsid w:val="00275AB9"/>
    <w:rsid w:val="004B465B"/>
    <w:rsid w:val="005020DB"/>
    <w:rsid w:val="006C3027"/>
    <w:rsid w:val="00710F69"/>
    <w:rsid w:val="00775665"/>
    <w:rsid w:val="0083296E"/>
    <w:rsid w:val="00852362"/>
    <w:rsid w:val="008F459A"/>
    <w:rsid w:val="009A5C6C"/>
    <w:rsid w:val="00AB7D01"/>
    <w:rsid w:val="00B92618"/>
    <w:rsid w:val="00C217D7"/>
    <w:rsid w:val="00CE699C"/>
    <w:rsid w:val="00E00984"/>
    <w:rsid w:val="00EB1690"/>
    <w:rsid w:val="00F008CD"/>
    <w:rsid w:val="00F10444"/>
    <w:rsid w:val="00F51AA5"/>
    <w:rsid w:val="00F71027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7</TotalTime>
  <Pages>3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15</cp:revision>
  <dcterms:created xsi:type="dcterms:W3CDTF">2021-06-29T20:30:00Z</dcterms:created>
  <dcterms:modified xsi:type="dcterms:W3CDTF">2021-07-07T21:22:00Z</dcterms:modified>
</cp:coreProperties>
</file>